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1CA6D5" w14:textId="12D0691F" w:rsidR="00BC0756" w:rsidRDefault="003B7901" w:rsidP="00D2730E">
      <w:pPr>
        <w:spacing w:after="0"/>
        <w:jc w:val="center"/>
        <w:rPr>
          <w:rFonts w:cstheme="minorHAnsi"/>
          <w:b/>
        </w:rPr>
      </w:pPr>
      <w:r>
        <w:rPr>
          <w:rFonts w:cstheme="minorHAnsi"/>
          <w:b/>
        </w:rPr>
        <w:t>WITAN</w:t>
      </w:r>
      <w:r w:rsidR="00BC0756" w:rsidRPr="00D2730E">
        <w:rPr>
          <w:rFonts w:cstheme="minorHAnsi"/>
          <w:b/>
        </w:rPr>
        <w:t xml:space="preserve"> SOLICITORS </w:t>
      </w:r>
      <w:r w:rsidR="00D2730E" w:rsidRPr="00D2730E">
        <w:rPr>
          <w:rFonts w:cstheme="minorHAnsi"/>
          <w:b/>
        </w:rPr>
        <w:t xml:space="preserve">COMPLAINTS </w:t>
      </w:r>
      <w:r w:rsidR="00BC0756" w:rsidRPr="00D2730E">
        <w:rPr>
          <w:rFonts w:cstheme="minorHAnsi"/>
          <w:b/>
        </w:rPr>
        <w:t>FEEDBACK FORM</w:t>
      </w:r>
    </w:p>
    <w:p w14:paraId="1FE18F71" w14:textId="77777777" w:rsidR="00D2730E" w:rsidRDefault="00D2730E" w:rsidP="00D2730E">
      <w:pPr>
        <w:spacing w:after="0"/>
        <w:jc w:val="center"/>
        <w:rPr>
          <w:rFonts w:cstheme="minorHAnsi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01"/>
        <w:gridCol w:w="2835"/>
        <w:gridCol w:w="1701"/>
        <w:gridCol w:w="2835"/>
      </w:tblGrid>
      <w:tr w:rsidR="00BC0756" w:rsidRPr="00D2730E" w14:paraId="2F784AA2" w14:textId="77777777" w:rsidTr="00FA75E7">
        <w:trPr>
          <w:trHeight w:val="450"/>
          <w:jc w:val="center"/>
        </w:trPr>
        <w:tc>
          <w:tcPr>
            <w:tcW w:w="1701" w:type="dxa"/>
          </w:tcPr>
          <w:p w14:paraId="6B081B85" w14:textId="77777777" w:rsidR="00BC0756" w:rsidRPr="00D2730E" w:rsidRDefault="00BC0756" w:rsidP="00D2730E">
            <w:pPr>
              <w:spacing w:after="0"/>
              <w:rPr>
                <w:rFonts w:cstheme="minorHAnsi"/>
                <w:bCs/>
                <w:sz w:val="20"/>
              </w:rPr>
            </w:pPr>
            <w:r w:rsidRPr="00D2730E">
              <w:rPr>
                <w:rFonts w:cstheme="minorHAnsi"/>
                <w:bCs/>
                <w:sz w:val="20"/>
              </w:rPr>
              <w:t>Name</w:t>
            </w:r>
          </w:p>
        </w:tc>
        <w:tc>
          <w:tcPr>
            <w:tcW w:w="2835" w:type="dxa"/>
          </w:tcPr>
          <w:p w14:paraId="31149FC6" w14:textId="77777777" w:rsidR="00BC0756" w:rsidRPr="00D2730E" w:rsidRDefault="00BC0756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</w:tc>
        <w:tc>
          <w:tcPr>
            <w:tcW w:w="1701" w:type="dxa"/>
          </w:tcPr>
          <w:p w14:paraId="7F423C7A" w14:textId="77777777" w:rsidR="00BC0756" w:rsidRPr="00D2730E" w:rsidRDefault="00BC0756" w:rsidP="00D2730E">
            <w:pPr>
              <w:spacing w:after="0"/>
              <w:rPr>
                <w:rFonts w:cstheme="minorHAnsi"/>
                <w:bCs/>
                <w:sz w:val="20"/>
              </w:rPr>
            </w:pPr>
            <w:r w:rsidRPr="00D2730E">
              <w:rPr>
                <w:rFonts w:cstheme="minorHAnsi"/>
                <w:bCs/>
                <w:sz w:val="20"/>
              </w:rPr>
              <w:t>Matter</w:t>
            </w:r>
          </w:p>
        </w:tc>
        <w:tc>
          <w:tcPr>
            <w:tcW w:w="2835" w:type="dxa"/>
          </w:tcPr>
          <w:p w14:paraId="2B171473" w14:textId="77777777" w:rsidR="00BC0756" w:rsidRPr="00D2730E" w:rsidRDefault="00BC0756" w:rsidP="00D2730E">
            <w:pPr>
              <w:spacing w:after="0"/>
              <w:rPr>
                <w:rFonts w:cstheme="minorHAnsi"/>
                <w:b/>
                <w:sz w:val="20"/>
              </w:rPr>
            </w:pPr>
          </w:p>
        </w:tc>
      </w:tr>
    </w:tbl>
    <w:p w14:paraId="34D3EDF0" w14:textId="77777777" w:rsidR="00BC0756" w:rsidRPr="00D2730E" w:rsidRDefault="00BC0756" w:rsidP="00D2730E">
      <w:pPr>
        <w:spacing w:after="0"/>
        <w:jc w:val="both"/>
        <w:rPr>
          <w:rFonts w:cstheme="minorHAnsi"/>
          <w:bCs/>
          <w:i/>
          <w:iCs/>
          <w:sz w:val="20"/>
        </w:rPr>
      </w:pPr>
    </w:p>
    <w:p w14:paraId="415BD5CC" w14:textId="77777777" w:rsidR="00BC0756" w:rsidRPr="00D2730E" w:rsidRDefault="00BC0756" w:rsidP="00D2730E">
      <w:pPr>
        <w:spacing w:after="0"/>
        <w:jc w:val="both"/>
        <w:rPr>
          <w:rFonts w:cstheme="minorHAnsi"/>
          <w:bCs/>
          <w:sz w:val="20"/>
        </w:rPr>
      </w:pPr>
      <w:r w:rsidRPr="00D2730E">
        <w:rPr>
          <w:rFonts w:cstheme="minorHAnsi"/>
          <w:b/>
          <w:i/>
          <w:iCs/>
          <w:sz w:val="20"/>
        </w:rPr>
        <w:t xml:space="preserve">What kind of feedback do we deal </w:t>
      </w:r>
      <w:r w:rsidRPr="00D2730E">
        <w:rPr>
          <w:rFonts w:cstheme="minorHAnsi"/>
          <w:b/>
          <w:i/>
          <w:iCs/>
          <w:noProof/>
          <w:sz w:val="20"/>
        </w:rPr>
        <w:t>with</w:t>
      </w:r>
      <w:r w:rsidRPr="00D2730E">
        <w:rPr>
          <w:rFonts w:cstheme="minorHAnsi"/>
          <w:b/>
          <w:i/>
          <w:iCs/>
          <w:sz w:val="20"/>
        </w:rPr>
        <w:t>?</w:t>
      </w:r>
      <w:r w:rsidRPr="00D2730E">
        <w:rPr>
          <w:rFonts w:cstheme="minorHAnsi"/>
          <w:b/>
          <w:sz w:val="20"/>
        </w:rPr>
        <w:t xml:space="preserve"> </w:t>
      </w:r>
      <w:r w:rsidRPr="00D2730E">
        <w:rPr>
          <w:rFonts w:cstheme="minorHAnsi"/>
          <w:bCs/>
          <w:sz w:val="20"/>
        </w:rPr>
        <w:t xml:space="preserve">We want to hear from you when we have done well or have not done very well or have failed to do at all. </w:t>
      </w:r>
    </w:p>
    <w:p w14:paraId="1AA2ED75" w14:textId="77777777" w:rsidR="00D2730E" w:rsidRDefault="00D2730E" w:rsidP="00D2730E">
      <w:pPr>
        <w:spacing w:after="0"/>
        <w:jc w:val="both"/>
        <w:rPr>
          <w:rFonts w:cstheme="minorHAnsi"/>
          <w:bCs/>
          <w:sz w:val="20"/>
        </w:rPr>
      </w:pPr>
    </w:p>
    <w:p w14:paraId="72BBC8E3" w14:textId="777C72A6" w:rsidR="00BC0756" w:rsidRDefault="00BC0756" w:rsidP="00D2730E">
      <w:pPr>
        <w:spacing w:after="0"/>
        <w:jc w:val="both"/>
        <w:rPr>
          <w:rFonts w:cstheme="minorHAnsi"/>
          <w:bCs/>
          <w:sz w:val="20"/>
        </w:rPr>
      </w:pPr>
      <w:r w:rsidRPr="00D2730E">
        <w:rPr>
          <w:rFonts w:cstheme="minorHAnsi"/>
          <w:bCs/>
          <w:sz w:val="20"/>
        </w:rPr>
        <w:t xml:space="preserve">Could you please tell </w:t>
      </w:r>
      <w:proofErr w:type="gramStart"/>
      <w:r w:rsidRPr="00D2730E">
        <w:rPr>
          <w:rFonts w:cstheme="minorHAnsi"/>
          <w:bCs/>
          <w:sz w:val="20"/>
        </w:rPr>
        <w:t>us:-</w:t>
      </w:r>
      <w:proofErr w:type="gramEnd"/>
    </w:p>
    <w:p w14:paraId="7C473FA4" w14:textId="77777777" w:rsidR="00D2730E" w:rsidRPr="00D2730E" w:rsidRDefault="00D2730E" w:rsidP="00D2730E">
      <w:pPr>
        <w:spacing w:after="0"/>
        <w:jc w:val="both"/>
        <w:rPr>
          <w:rFonts w:cstheme="minorHAnsi"/>
          <w:bCs/>
          <w:sz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36"/>
        <w:gridCol w:w="4536"/>
      </w:tblGrid>
      <w:tr w:rsidR="00BC0756" w:rsidRPr="00D2730E" w14:paraId="0745A353" w14:textId="77777777" w:rsidTr="00FA75E7">
        <w:trPr>
          <w:cantSplit/>
          <w:trHeight w:val="450"/>
          <w:jc w:val="center"/>
        </w:trPr>
        <w:tc>
          <w:tcPr>
            <w:tcW w:w="4536" w:type="dxa"/>
          </w:tcPr>
          <w:p w14:paraId="6646E9BA" w14:textId="77777777" w:rsidR="00BC0756" w:rsidRPr="00D2730E" w:rsidRDefault="00BC0756" w:rsidP="00D2730E">
            <w:pPr>
              <w:numPr>
                <w:ilvl w:val="0"/>
                <w:numId w:val="1"/>
              </w:numPr>
              <w:tabs>
                <w:tab w:val="clear" w:pos="720"/>
              </w:tabs>
              <w:spacing w:after="0" w:line="240" w:lineRule="auto"/>
              <w:ind w:left="360"/>
              <w:rPr>
                <w:rFonts w:cstheme="minorHAnsi"/>
                <w:bCs/>
                <w:sz w:val="20"/>
              </w:rPr>
            </w:pPr>
            <w:r w:rsidRPr="00D2730E">
              <w:rPr>
                <w:rFonts w:cstheme="minorHAnsi"/>
                <w:bCs/>
                <w:sz w:val="20"/>
              </w:rPr>
              <w:t>The name of your lawyer</w:t>
            </w:r>
          </w:p>
        </w:tc>
        <w:tc>
          <w:tcPr>
            <w:tcW w:w="4536" w:type="dxa"/>
          </w:tcPr>
          <w:p w14:paraId="49817A82" w14:textId="47CBDEDE" w:rsidR="00BC0756" w:rsidRPr="00D2730E" w:rsidRDefault="00BC0756" w:rsidP="00D2730E">
            <w:pPr>
              <w:spacing w:after="0"/>
              <w:rPr>
                <w:rFonts w:cstheme="minorHAnsi"/>
                <w:b/>
                <w:sz w:val="20"/>
              </w:rPr>
            </w:pPr>
          </w:p>
        </w:tc>
      </w:tr>
      <w:tr w:rsidR="00BC0756" w:rsidRPr="00D2730E" w14:paraId="3F2A1CCB" w14:textId="77777777" w:rsidTr="00FA75E7">
        <w:trPr>
          <w:cantSplit/>
          <w:trHeight w:val="450"/>
          <w:jc w:val="center"/>
        </w:trPr>
        <w:tc>
          <w:tcPr>
            <w:tcW w:w="4536" w:type="dxa"/>
          </w:tcPr>
          <w:p w14:paraId="15974F51" w14:textId="77777777" w:rsidR="00BC0756" w:rsidRPr="00D2730E" w:rsidRDefault="00BC0756" w:rsidP="00D2730E">
            <w:pPr>
              <w:numPr>
                <w:ilvl w:val="0"/>
                <w:numId w:val="1"/>
              </w:numPr>
              <w:tabs>
                <w:tab w:val="clear" w:pos="720"/>
              </w:tabs>
              <w:spacing w:after="0" w:line="240" w:lineRule="auto"/>
              <w:ind w:left="360"/>
              <w:rPr>
                <w:rFonts w:cstheme="minorHAnsi"/>
                <w:bCs/>
                <w:sz w:val="20"/>
              </w:rPr>
            </w:pPr>
            <w:r w:rsidRPr="00D2730E">
              <w:rPr>
                <w:rFonts w:cstheme="minorHAnsi"/>
                <w:bCs/>
                <w:sz w:val="20"/>
              </w:rPr>
              <w:t xml:space="preserve">Have you told your lawyer about your </w:t>
            </w:r>
            <w:r w:rsidRPr="00D2730E">
              <w:rPr>
                <w:rFonts w:cstheme="minorHAnsi"/>
                <w:bCs/>
                <w:noProof/>
                <w:sz w:val="20"/>
              </w:rPr>
              <w:t>compliment / complaint</w:t>
            </w:r>
          </w:p>
        </w:tc>
        <w:tc>
          <w:tcPr>
            <w:tcW w:w="4536" w:type="dxa"/>
          </w:tcPr>
          <w:p w14:paraId="68CA97B0" w14:textId="77777777" w:rsidR="00BC0756" w:rsidRPr="00D2730E" w:rsidRDefault="00BC0756" w:rsidP="00D2730E">
            <w:pPr>
              <w:spacing w:after="0"/>
              <w:rPr>
                <w:rFonts w:cstheme="minorHAnsi"/>
                <w:bCs/>
                <w:sz w:val="20"/>
              </w:rPr>
            </w:pPr>
            <w:r w:rsidRPr="00D2730E">
              <w:rPr>
                <w:rFonts w:cstheme="minorHAnsi"/>
                <w:bCs/>
                <w:sz w:val="20"/>
              </w:rPr>
              <w:t>Yes / No</w:t>
            </w:r>
          </w:p>
        </w:tc>
      </w:tr>
      <w:tr w:rsidR="00BC0756" w:rsidRPr="00D2730E" w14:paraId="27962C19" w14:textId="77777777" w:rsidTr="00FA75E7">
        <w:trPr>
          <w:cantSplit/>
          <w:trHeight w:val="450"/>
          <w:jc w:val="center"/>
        </w:trPr>
        <w:tc>
          <w:tcPr>
            <w:tcW w:w="4536" w:type="dxa"/>
          </w:tcPr>
          <w:p w14:paraId="4D9F7A20" w14:textId="77777777" w:rsidR="00BC0756" w:rsidRPr="00D2730E" w:rsidRDefault="00BC0756" w:rsidP="00D2730E">
            <w:pPr>
              <w:numPr>
                <w:ilvl w:val="0"/>
                <w:numId w:val="1"/>
              </w:numPr>
              <w:tabs>
                <w:tab w:val="clear" w:pos="720"/>
              </w:tabs>
              <w:spacing w:after="0" w:line="240" w:lineRule="auto"/>
              <w:ind w:left="360"/>
              <w:rPr>
                <w:rFonts w:cstheme="minorHAnsi"/>
                <w:bCs/>
                <w:sz w:val="20"/>
              </w:rPr>
            </w:pPr>
            <w:r w:rsidRPr="00D2730E">
              <w:rPr>
                <w:rFonts w:cstheme="minorHAnsi"/>
                <w:bCs/>
                <w:sz w:val="20"/>
              </w:rPr>
              <w:t>What response did you receive?</w:t>
            </w:r>
          </w:p>
        </w:tc>
        <w:tc>
          <w:tcPr>
            <w:tcW w:w="4536" w:type="dxa"/>
          </w:tcPr>
          <w:p w14:paraId="7A1D0A6B" w14:textId="77777777" w:rsidR="00BC0756" w:rsidRPr="00D2730E" w:rsidRDefault="00BC0756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  <w:p w14:paraId="4725A12F" w14:textId="77777777" w:rsidR="00BC0756" w:rsidRPr="00D2730E" w:rsidRDefault="00BC0756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  <w:p w14:paraId="09A55AB9" w14:textId="77777777" w:rsidR="00BC0756" w:rsidRPr="00D2730E" w:rsidRDefault="00BC0756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</w:tc>
      </w:tr>
      <w:tr w:rsidR="00BC0756" w:rsidRPr="00D2730E" w14:paraId="30ADA151" w14:textId="77777777" w:rsidTr="00FA75E7">
        <w:trPr>
          <w:cantSplit/>
          <w:trHeight w:val="450"/>
          <w:jc w:val="center"/>
        </w:trPr>
        <w:tc>
          <w:tcPr>
            <w:tcW w:w="4536" w:type="dxa"/>
          </w:tcPr>
          <w:p w14:paraId="47267A19" w14:textId="77777777" w:rsidR="00BC0756" w:rsidRPr="00D2730E" w:rsidRDefault="00BC0756" w:rsidP="00D2730E">
            <w:pPr>
              <w:numPr>
                <w:ilvl w:val="0"/>
                <w:numId w:val="1"/>
              </w:numPr>
              <w:tabs>
                <w:tab w:val="clear" w:pos="720"/>
              </w:tabs>
              <w:spacing w:after="0" w:line="240" w:lineRule="auto"/>
              <w:ind w:left="360"/>
              <w:rPr>
                <w:rFonts w:cstheme="minorHAnsi"/>
                <w:bCs/>
                <w:sz w:val="20"/>
              </w:rPr>
            </w:pPr>
            <w:r w:rsidRPr="00D2730E">
              <w:rPr>
                <w:rFonts w:cstheme="minorHAnsi"/>
                <w:bCs/>
                <w:sz w:val="20"/>
              </w:rPr>
              <w:t>What kind of legal work were we doing for you?</w:t>
            </w:r>
          </w:p>
        </w:tc>
        <w:tc>
          <w:tcPr>
            <w:tcW w:w="4536" w:type="dxa"/>
          </w:tcPr>
          <w:p w14:paraId="375A2CB8" w14:textId="77777777" w:rsidR="00BC0756" w:rsidRDefault="00BC0756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  <w:p w14:paraId="2A26E1B5" w14:textId="197258E0" w:rsidR="00D2730E" w:rsidRPr="00D2730E" w:rsidRDefault="00D2730E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</w:tc>
      </w:tr>
      <w:tr w:rsidR="00BC0756" w:rsidRPr="00D2730E" w14:paraId="6223665E" w14:textId="77777777" w:rsidTr="00FA75E7">
        <w:trPr>
          <w:cantSplit/>
          <w:trHeight w:val="450"/>
          <w:jc w:val="center"/>
        </w:trPr>
        <w:tc>
          <w:tcPr>
            <w:tcW w:w="4536" w:type="dxa"/>
          </w:tcPr>
          <w:p w14:paraId="10125B9F" w14:textId="77777777" w:rsidR="00BC0756" w:rsidRPr="00D2730E" w:rsidRDefault="00BC0756" w:rsidP="00D2730E">
            <w:pPr>
              <w:numPr>
                <w:ilvl w:val="0"/>
                <w:numId w:val="1"/>
              </w:numPr>
              <w:tabs>
                <w:tab w:val="clear" w:pos="720"/>
              </w:tabs>
              <w:spacing w:after="0" w:line="240" w:lineRule="auto"/>
              <w:ind w:left="360"/>
              <w:rPr>
                <w:rFonts w:cstheme="minorHAnsi"/>
                <w:bCs/>
                <w:sz w:val="20"/>
              </w:rPr>
            </w:pPr>
            <w:r w:rsidRPr="00D2730E">
              <w:rPr>
                <w:rFonts w:cstheme="minorHAnsi"/>
                <w:bCs/>
                <w:sz w:val="20"/>
              </w:rPr>
              <w:t>Please tell us why you think we did well.</w:t>
            </w:r>
          </w:p>
        </w:tc>
        <w:tc>
          <w:tcPr>
            <w:tcW w:w="4536" w:type="dxa"/>
          </w:tcPr>
          <w:p w14:paraId="2B51A945" w14:textId="546161CD" w:rsidR="00BC0756" w:rsidRDefault="00BC0756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  <w:p w14:paraId="36F1CC9D" w14:textId="6979AA58" w:rsidR="00D2730E" w:rsidRDefault="00D2730E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  <w:p w14:paraId="7B88E43B" w14:textId="77777777" w:rsidR="00D2730E" w:rsidRPr="00D2730E" w:rsidRDefault="00D2730E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  <w:p w14:paraId="76D792FB" w14:textId="77777777" w:rsidR="00BC0756" w:rsidRPr="00D2730E" w:rsidRDefault="00BC0756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  <w:p w14:paraId="472E9BFF" w14:textId="77777777" w:rsidR="00BC0756" w:rsidRPr="00D2730E" w:rsidRDefault="00BC0756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</w:tc>
      </w:tr>
      <w:tr w:rsidR="00BC0756" w:rsidRPr="00D2730E" w14:paraId="195774CB" w14:textId="77777777" w:rsidTr="00FA75E7">
        <w:trPr>
          <w:cantSplit/>
          <w:trHeight w:val="450"/>
          <w:jc w:val="center"/>
        </w:trPr>
        <w:tc>
          <w:tcPr>
            <w:tcW w:w="4536" w:type="dxa"/>
          </w:tcPr>
          <w:p w14:paraId="031B1119" w14:textId="77777777" w:rsidR="00BC0756" w:rsidRPr="00D2730E" w:rsidRDefault="00BC0756" w:rsidP="00D2730E">
            <w:pPr>
              <w:numPr>
                <w:ilvl w:val="0"/>
                <w:numId w:val="1"/>
              </w:numPr>
              <w:tabs>
                <w:tab w:val="clear" w:pos="720"/>
              </w:tabs>
              <w:spacing w:after="0" w:line="240" w:lineRule="auto"/>
              <w:ind w:left="360"/>
              <w:rPr>
                <w:rFonts w:cstheme="minorHAnsi"/>
                <w:bCs/>
                <w:sz w:val="20"/>
              </w:rPr>
            </w:pPr>
            <w:r w:rsidRPr="00D2730E">
              <w:rPr>
                <w:rFonts w:cstheme="minorHAnsi"/>
                <w:bCs/>
                <w:sz w:val="20"/>
              </w:rPr>
              <w:t>Please tell us why you do not think we did so well.</w:t>
            </w:r>
          </w:p>
        </w:tc>
        <w:tc>
          <w:tcPr>
            <w:tcW w:w="4536" w:type="dxa"/>
          </w:tcPr>
          <w:p w14:paraId="406BA39B" w14:textId="75438663" w:rsidR="00BC0756" w:rsidRDefault="00BC0756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  <w:p w14:paraId="3A877EA0" w14:textId="77777777" w:rsidR="00D2730E" w:rsidRPr="00D2730E" w:rsidRDefault="00D2730E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  <w:p w14:paraId="7C703BA3" w14:textId="77777777" w:rsidR="00BC0756" w:rsidRPr="00D2730E" w:rsidRDefault="00BC0756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  <w:p w14:paraId="5AF673C3" w14:textId="77777777" w:rsidR="00BC0756" w:rsidRDefault="00BC0756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  <w:p w14:paraId="680C05A2" w14:textId="77777777" w:rsidR="00D2730E" w:rsidRDefault="00D2730E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  <w:p w14:paraId="78ACD43F" w14:textId="30410852" w:rsidR="00D2730E" w:rsidRPr="00D2730E" w:rsidRDefault="00D2730E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</w:tc>
      </w:tr>
      <w:tr w:rsidR="00BC0756" w:rsidRPr="00D2730E" w14:paraId="1F66A622" w14:textId="77777777" w:rsidTr="00FA75E7">
        <w:trPr>
          <w:cantSplit/>
          <w:trHeight w:val="450"/>
          <w:jc w:val="center"/>
        </w:trPr>
        <w:tc>
          <w:tcPr>
            <w:tcW w:w="4536" w:type="dxa"/>
          </w:tcPr>
          <w:p w14:paraId="4B28459F" w14:textId="77777777" w:rsidR="00BC0756" w:rsidRPr="00D2730E" w:rsidRDefault="00BC0756" w:rsidP="00D2730E">
            <w:pPr>
              <w:numPr>
                <w:ilvl w:val="0"/>
                <w:numId w:val="1"/>
              </w:numPr>
              <w:tabs>
                <w:tab w:val="clear" w:pos="720"/>
              </w:tabs>
              <w:spacing w:after="0" w:line="240" w:lineRule="auto"/>
              <w:ind w:left="360"/>
              <w:rPr>
                <w:rFonts w:cstheme="minorHAnsi"/>
                <w:bCs/>
                <w:sz w:val="20"/>
              </w:rPr>
            </w:pPr>
            <w:r w:rsidRPr="00D2730E">
              <w:rPr>
                <w:rFonts w:cstheme="minorHAnsi"/>
                <w:bCs/>
                <w:sz w:val="20"/>
              </w:rPr>
              <w:t>When did this happen?</w:t>
            </w:r>
          </w:p>
        </w:tc>
        <w:tc>
          <w:tcPr>
            <w:tcW w:w="4536" w:type="dxa"/>
          </w:tcPr>
          <w:p w14:paraId="698C5598" w14:textId="77777777" w:rsidR="00BC0756" w:rsidRDefault="00BC0756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  <w:p w14:paraId="6303AF3D" w14:textId="7B1180EF" w:rsidR="00D2730E" w:rsidRPr="00D2730E" w:rsidRDefault="00D2730E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</w:tc>
      </w:tr>
      <w:tr w:rsidR="00BC0756" w:rsidRPr="00D2730E" w14:paraId="1071E5A0" w14:textId="77777777" w:rsidTr="00FA75E7">
        <w:trPr>
          <w:cantSplit/>
          <w:trHeight w:val="450"/>
          <w:jc w:val="center"/>
        </w:trPr>
        <w:tc>
          <w:tcPr>
            <w:tcW w:w="4536" w:type="dxa"/>
          </w:tcPr>
          <w:p w14:paraId="40001A34" w14:textId="77777777" w:rsidR="00BC0756" w:rsidRPr="00D2730E" w:rsidRDefault="00BC0756" w:rsidP="00D2730E">
            <w:pPr>
              <w:numPr>
                <w:ilvl w:val="0"/>
                <w:numId w:val="1"/>
              </w:numPr>
              <w:tabs>
                <w:tab w:val="clear" w:pos="720"/>
              </w:tabs>
              <w:spacing w:after="0" w:line="240" w:lineRule="auto"/>
              <w:ind w:left="360"/>
              <w:rPr>
                <w:rFonts w:cstheme="minorHAnsi"/>
                <w:bCs/>
                <w:sz w:val="20"/>
              </w:rPr>
            </w:pPr>
            <w:r w:rsidRPr="00D2730E">
              <w:rPr>
                <w:rFonts w:cstheme="minorHAnsi"/>
                <w:bCs/>
                <w:sz w:val="20"/>
              </w:rPr>
              <w:t>What effect has it had on you?</w:t>
            </w:r>
          </w:p>
        </w:tc>
        <w:tc>
          <w:tcPr>
            <w:tcW w:w="4536" w:type="dxa"/>
          </w:tcPr>
          <w:p w14:paraId="212F97EC" w14:textId="39E40DC7" w:rsidR="00D2730E" w:rsidRDefault="00D2730E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  <w:p w14:paraId="7CF16B59" w14:textId="54B0304A" w:rsidR="00D2730E" w:rsidRDefault="00D2730E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  <w:p w14:paraId="4368C7DC" w14:textId="4DA8ABB6" w:rsidR="00BC0756" w:rsidRDefault="00BC0756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  <w:p w14:paraId="5AD03DC2" w14:textId="77777777" w:rsidR="00D2730E" w:rsidRPr="00D2730E" w:rsidRDefault="00D2730E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  <w:p w14:paraId="7494EDC0" w14:textId="12EA5919" w:rsidR="00D2730E" w:rsidRPr="00D2730E" w:rsidRDefault="00D2730E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</w:tc>
      </w:tr>
      <w:tr w:rsidR="00BC0756" w:rsidRPr="00D2730E" w14:paraId="64701F7B" w14:textId="77777777" w:rsidTr="00FA75E7">
        <w:trPr>
          <w:cantSplit/>
          <w:trHeight w:val="450"/>
          <w:jc w:val="center"/>
        </w:trPr>
        <w:tc>
          <w:tcPr>
            <w:tcW w:w="4536" w:type="dxa"/>
          </w:tcPr>
          <w:p w14:paraId="7C82DCCD" w14:textId="77777777" w:rsidR="00BC0756" w:rsidRPr="00D2730E" w:rsidRDefault="00BC0756" w:rsidP="00D2730E">
            <w:pPr>
              <w:numPr>
                <w:ilvl w:val="0"/>
                <w:numId w:val="1"/>
              </w:numPr>
              <w:tabs>
                <w:tab w:val="clear" w:pos="720"/>
              </w:tabs>
              <w:spacing w:after="0" w:line="240" w:lineRule="auto"/>
              <w:ind w:left="360"/>
              <w:rPr>
                <w:rFonts w:cstheme="minorHAnsi"/>
                <w:bCs/>
                <w:sz w:val="20"/>
              </w:rPr>
            </w:pPr>
            <w:r w:rsidRPr="00D2730E">
              <w:rPr>
                <w:rFonts w:cstheme="minorHAnsi"/>
                <w:bCs/>
                <w:sz w:val="20"/>
              </w:rPr>
              <w:t>How do you think we could resolve any complaint?</w:t>
            </w:r>
          </w:p>
          <w:p w14:paraId="435D8EB9" w14:textId="77777777" w:rsidR="00BC0756" w:rsidRPr="00D2730E" w:rsidRDefault="00BC0756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</w:tc>
        <w:tc>
          <w:tcPr>
            <w:tcW w:w="4536" w:type="dxa"/>
          </w:tcPr>
          <w:p w14:paraId="3AC4CAF9" w14:textId="77777777" w:rsidR="00BC0756" w:rsidRDefault="00BC0756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  <w:p w14:paraId="1296ACC2" w14:textId="77777777" w:rsidR="00D2730E" w:rsidRDefault="00D2730E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  <w:p w14:paraId="5735502E" w14:textId="77777777" w:rsidR="00D2730E" w:rsidRDefault="00D2730E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  <w:p w14:paraId="66D7CD16" w14:textId="77777777" w:rsidR="00D2730E" w:rsidRDefault="00D2730E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  <w:p w14:paraId="5F72C7F2" w14:textId="77777777" w:rsidR="00D2730E" w:rsidRDefault="00D2730E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  <w:p w14:paraId="7282CA4B" w14:textId="77777777" w:rsidR="00D2730E" w:rsidRDefault="00D2730E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  <w:p w14:paraId="7739188F" w14:textId="516D8B38" w:rsidR="00D2730E" w:rsidRPr="00D2730E" w:rsidRDefault="00D2730E" w:rsidP="00D2730E">
            <w:pPr>
              <w:spacing w:after="0"/>
              <w:rPr>
                <w:rFonts w:cstheme="minorHAnsi"/>
                <w:bCs/>
                <w:sz w:val="20"/>
              </w:rPr>
            </w:pPr>
          </w:p>
        </w:tc>
      </w:tr>
    </w:tbl>
    <w:p w14:paraId="0673B4E8" w14:textId="77777777" w:rsidR="00D2730E" w:rsidRPr="00D2730E" w:rsidRDefault="00D2730E" w:rsidP="00D2730E">
      <w:pPr>
        <w:spacing w:after="0"/>
        <w:jc w:val="both"/>
        <w:rPr>
          <w:rFonts w:cstheme="minorHAnsi"/>
          <w:bCs/>
          <w:i/>
          <w:iCs/>
          <w:sz w:val="16"/>
          <w:szCs w:val="16"/>
        </w:rPr>
      </w:pPr>
    </w:p>
    <w:p w14:paraId="61B13BF7" w14:textId="5E745BCA" w:rsidR="00BC0756" w:rsidRPr="00D2730E" w:rsidRDefault="00BC0756" w:rsidP="00D2730E">
      <w:pPr>
        <w:spacing w:after="0"/>
        <w:jc w:val="both"/>
        <w:rPr>
          <w:rFonts w:cstheme="minorHAnsi"/>
          <w:bCs/>
          <w:i/>
          <w:iCs/>
          <w:sz w:val="16"/>
          <w:szCs w:val="16"/>
        </w:rPr>
      </w:pPr>
      <w:r w:rsidRPr="00D2730E">
        <w:rPr>
          <w:rFonts w:cstheme="minorHAnsi"/>
          <w:bCs/>
          <w:i/>
          <w:iCs/>
          <w:sz w:val="16"/>
          <w:szCs w:val="16"/>
        </w:rPr>
        <w:t xml:space="preserve">After we have received this form back from you, if it is a complaint you are making, we will speak to the lawyer who acted for you and review your file and get back to you within the next 7 working days. </w:t>
      </w:r>
    </w:p>
    <w:p w14:paraId="3F353DFD" w14:textId="77777777" w:rsidR="00D2730E" w:rsidRDefault="00D2730E" w:rsidP="00D2730E">
      <w:pPr>
        <w:spacing w:after="0"/>
        <w:jc w:val="both"/>
        <w:rPr>
          <w:rFonts w:cstheme="minorHAnsi"/>
          <w:bCs/>
          <w:i/>
          <w:iCs/>
          <w:sz w:val="16"/>
          <w:szCs w:val="16"/>
        </w:rPr>
      </w:pPr>
    </w:p>
    <w:p w14:paraId="03411B61" w14:textId="2FE2DC82" w:rsidR="00BC0756" w:rsidRDefault="00BC0756" w:rsidP="00D2730E">
      <w:pPr>
        <w:spacing w:after="0"/>
        <w:jc w:val="both"/>
      </w:pPr>
      <w:r w:rsidRPr="00D2730E">
        <w:rPr>
          <w:rFonts w:cstheme="minorHAnsi"/>
          <w:bCs/>
          <w:i/>
          <w:iCs/>
          <w:sz w:val="16"/>
          <w:szCs w:val="16"/>
        </w:rPr>
        <w:t xml:space="preserve">If you are not happy with the way we have responded to </w:t>
      </w:r>
      <w:r w:rsidRPr="00D2730E">
        <w:rPr>
          <w:rFonts w:cstheme="minorHAnsi"/>
          <w:bCs/>
          <w:i/>
          <w:iCs/>
          <w:noProof/>
          <w:sz w:val="16"/>
          <w:szCs w:val="16"/>
        </w:rPr>
        <w:t>you</w:t>
      </w:r>
      <w:r w:rsidRPr="00D2730E">
        <w:rPr>
          <w:rFonts w:cstheme="minorHAnsi"/>
          <w:bCs/>
          <w:i/>
          <w:iCs/>
          <w:sz w:val="16"/>
          <w:szCs w:val="16"/>
        </w:rPr>
        <w:t xml:space="preserve"> are always free to contact the Legal Ombudsman, </w:t>
      </w:r>
      <w:r w:rsidR="00145940" w:rsidRPr="00145940">
        <w:rPr>
          <w:rFonts w:cstheme="minorHAnsi"/>
          <w:bCs/>
          <w:i/>
          <w:iCs/>
          <w:sz w:val="16"/>
          <w:szCs w:val="16"/>
        </w:rPr>
        <w:t>PO Box 6167</w:t>
      </w:r>
      <w:r w:rsidR="00D2730E" w:rsidRPr="00D2730E">
        <w:rPr>
          <w:rFonts w:cstheme="minorHAnsi"/>
          <w:bCs/>
          <w:i/>
          <w:iCs/>
          <w:sz w:val="16"/>
          <w:szCs w:val="16"/>
        </w:rPr>
        <w:t xml:space="preserve">, </w:t>
      </w:r>
      <w:r w:rsidR="00145940" w:rsidRPr="00145940">
        <w:rPr>
          <w:rFonts w:cstheme="minorHAnsi"/>
          <w:bCs/>
          <w:i/>
          <w:iCs/>
          <w:sz w:val="16"/>
          <w:szCs w:val="16"/>
        </w:rPr>
        <w:t>Slough</w:t>
      </w:r>
      <w:r w:rsidR="00D2730E" w:rsidRPr="00D2730E">
        <w:rPr>
          <w:rFonts w:cstheme="minorHAnsi"/>
          <w:bCs/>
          <w:i/>
          <w:iCs/>
          <w:sz w:val="16"/>
          <w:szCs w:val="16"/>
        </w:rPr>
        <w:t xml:space="preserve">, </w:t>
      </w:r>
      <w:r w:rsidR="00145940" w:rsidRPr="00145940">
        <w:rPr>
          <w:rFonts w:cstheme="minorHAnsi"/>
          <w:bCs/>
          <w:i/>
          <w:iCs/>
          <w:sz w:val="16"/>
          <w:szCs w:val="16"/>
        </w:rPr>
        <w:t>SL1 0EH</w:t>
      </w:r>
      <w:r w:rsidRPr="00D2730E">
        <w:rPr>
          <w:rFonts w:cstheme="minorHAnsi"/>
          <w:bCs/>
          <w:i/>
          <w:iCs/>
          <w:sz w:val="16"/>
          <w:szCs w:val="16"/>
        </w:rPr>
        <w:t xml:space="preserve">. His department can </w:t>
      </w:r>
      <w:r w:rsidRPr="00D2730E">
        <w:rPr>
          <w:rFonts w:cstheme="minorHAnsi"/>
          <w:bCs/>
          <w:i/>
          <w:iCs/>
          <w:noProof/>
          <w:sz w:val="16"/>
          <w:szCs w:val="16"/>
        </w:rPr>
        <w:t>be telephoned</w:t>
      </w:r>
      <w:r w:rsidRPr="00D2730E">
        <w:rPr>
          <w:rFonts w:cstheme="minorHAnsi"/>
          <w:bCs/>
          <w:i/>
          <w:iCs/>
          <w:sz w:val="16"/>
          <w:szCs w:val="16"/>
        </w:rPr>
        <w:t xml:space="preserve"> on 0300 555 0333.</w:t>
      </w:r>
    </w:p>
    <w:sectPr w:rsidR="00BC0756" w:rsidSect="00667EDC">
      <w:footerReference w:type="default" r:id="rId8"/>
      <w:pgSz w:w="12240" w:h="15840"/>
      <w:pgMar w:top="1440" w:right="1440" w:bottom="1440" w:left="1440" w:header="720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E5EF7B" w14:textId="77777777" w:rsidR="00667EDC" w:rsidRDefault="00667EDC" w:rsidP="00DE5558">
      <w:pPr>
        <w:spacing w:after="0" w:line="240" w:lineRule="auto"/>
      </w:pPr>
      <w:r>
        <w:separator/>
      </w:r>
    </w:p>
  </w:endnote>
  <w:endnote w:type="continuationSeparator" w:id="0">
    <w:p w14:paraId="6C2A37E1" w14:textId="77777777" w:rsidR="00667EDC" w:rsidRDefault="00667EDC" w:rsidP="00DE55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257F16" w14:textId="1D0D27A4" w:rsidR="00DE5558" w:rsidRPr="00DE5558" w:rsidRDefault="00DE5558" w:rsidP="00DE5558">
    <w:pPr>
      <w:pStyle w:val="Footer"/>
      <w:jc w:val="right"/>
      <w:rPr>
        <w:rFonts w:cstheme="minorHAnsi"/>
        <w:sz w:val="16"/>
        <w:szCs w:val="16"/>
        <w:lang w:val="en-US"/>
      </w:rPr>
    </w:pPr>
    <w:r w:rsidRPr="00DD4FE8">
      <w:rPr>
        <w:rFonts w:cstheme="minorHAnsi"/>
        <w:sz w:val="16"/>
        <w:szCs w:val="16"/>
        <w:lang w:val="en-US"/>
      </w:rPr>
      <w:t xml:space="preserve">Witan Solicitors </w:t>
    </w:r>
    <w:r>
      <w:rPr>
        <w:rFonts w:cstheme="minorHAnsi"/>
        <w:sz w:val="16"/>
        <w:szCs w:val="16"/>
        <w:lang w:val="en-US"/>
      </w:rPr>
      <w:t>Complaints feedback form</w:t>
    </w:r>
    <w:r w:rsidRPr="00DD4FE8">
      <w:rPr>
        <w:rFonts w:cstheme="minorHAnsi"/>
        <w:sz w:val="16"/>
        <w:szCs w:val="16"/>
        <w:lang w:val="en-US"/>
      </w:rPr>
      <w:t xml:space="preserve"> v202</w:t>
    </w:r>
    <w:r w:rsidR="009A06D7">
      <w:rPr>
        <w:rFonts w:cstheme="minorHAnsi"/>
        <w:sz w:val="16"/>
        <w:szCs w:val="16"/>
        <w:lang w:val="en-US"/>
      </w:rPr>
      <w:t>5</w:t>
    </w:r>
    <w:r w:rsidRPr="00DD4FE8">
      <w:rPr>
        <w:rFonts w:cstheme="minorHAnsi"/>
        <w:sz w:val="16"/>
        <w:szCs w:val="16"/>
        <w:lang w:val="en-US"/>
      </w:rPr>
      <w:t>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04CC73" w14:textId="77777777" w:rsidR="00667EDC" w:rsidRDefault="00667EDC" w:rsidP="00DE5558">
      <w:pPr>
        <w:spacing w:after="0" w:line="240" w:lineRule="auto"/>
      </w:pPr>
      <w:r>
        <w:separator/>
      </w:r>
    </w:p>
  </w:footnote>
  <w:footnote w:type="continuationSeparator" w:id="0">
    <w:p w14:paraId="00551F5C" w14:textId="77777777" w:rsidR="00667EDC" w:rsidRDefault="00667EDC" w:rsidP="00DE55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CE72DC"/>
    <w:multiLevelType w:val="hybridMultilevel"/>
    <w:tmpl w:val="83FCE2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973401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MDcztjA0s7Q0NLFQ0lEKTi0uzszPAykwrAUA0YiYiCwAAAA="/>
    <w:docVar w:name="dgnword-docGUID" w:val="{F17864DB-573F-4798-ADFE-8B1450307857}"/>
    <w:docVar w:name="dgnword-eventsink" w:val="825572520"/>
  </w:docVars>
  <w:rsids>
    <w:rsidRoot w:val="00BC0756"/>
    <w:rsid w:val="000647B6"/>
    <w:rsid w:val="00145940"/>
    <w:rsid w:val="003B7901"/>
    <w:rsid w:val="004C5083"/>
    <w:rsid w:val="00667EDC"/>
    <w:rsid w:val="00937589"/>
    <w:rsid w:val="009A06D7"/>
    <w:rsid w:val="009D64B7"/>
    <w:rsid w:val="00A621A9"/>
    <w:rsid w:val="00BB5CAF"/>
    <w:rsid w:val="00BC0756"/>
    <w:rsid w:val="00D2730E"/>
    <w:rsid w:val="00DE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77F946"/>
  <w15:chartTrackingRefBased/>
  <w15:docId w15:val="{CBE91CFA-A381-4799-B768-292BFF4A9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55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5558"/>
  </w:style>
  <w:style w:type="paragraph" w:styleId="Footer">
    <w:name w:val="footer"/>
    <w:basedOn w:val="Normal"/>
    <w:link w:val="FooterChar"/>
    <w:uiPriority w:val="99"/>
    <w:unhideWhenUsed/>
    <w:rsid w:val="00DE55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5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CB850B-DFFA-4FC5-B7C9-9B82D7E79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5</Words>
  <Characters>830</Characters>
  <Application>Microsoft Office Word</Application>
  <DocSecurity>0</DocSecurity>
  <Lines>6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cato</dc:creator>
  <cp:keywords/>
  <dc:description/>
  <cp:lastModifiedBy>Witan Solicitors Admin</cp:lastModifiedBy>
  <cp:revision>6</cp:revision>
  <dcterms:created xsi:type="dcterms:W3CDTF">2023-02-10T13:01:00Z</dcterms:created>
  <dcterms:modified xsi:type="dcterms:W3CDTF">2025-10-17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bb32d143406fe982b663a12a6ba429e3bcf5c9df7508d1b51f47191248c3ec</vt:lpwstr>
  </property>
</Properties>
</file>